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24E5D598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5D1B54">
        <w:rPr>
          <w:b/>
          <w:bCs/>
        </w:rPr>
        <w:t>7</w:t>
      </w:r>
      <w:r w:rsidRPr="00E915CB">
        <w:rPr>
          <w:b/>
          <w:bCs/>
        </w:rPr>
        <w:t xml:space="preserve"> – IT4062</w:t>
      </w:r>
    </w:p>
    <w:p w14:paraId="296368E8" w14:textId="09A207E4" w:rsidR="0050395E" w:rsidRPr="00E915CB" w:rsidRDefault="0050395E" w:rsidP="0050395E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65BC4AD8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3903403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4E280E03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71AE6865" w14:textId="77777777" w:rsidR="0050395E" w:rsidRDefault="0050395E" w:rsidP="0050395E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4AE7ECB1" w14:textId="77777777" w:rsidR="0050395E" w:rsidRDefault="0050395E" w:rsidP="0050395E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2DDE3221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</w:t>
      </w:r>
      <w:r w:rsidR="00DD5CD4">
        <w:rPr>
          <w:b/>
          <w:bCs/>
        </w:rPr>
        <w:t xml:space="preserve">hàm </w:t>
      </w:r>
      <w:r w:rsidR="007E21C7">
        <w:rPr>
          <w:rFonts w:ascii="Courier New" w:hAnsi="Courier New" w:cs="Courier New"/>
          <w:b/>
          <w:bCs/>
        </w:rPr>
        <w:t>select</w:t>
      </w:r>
      <w:r w:rsidR="00DD5CD4" w:rsidRPr="00DD5CD4">
        <w:rPr>
          <w:rFonts w:ascii="Courier New" w:hAnsi="Courier New" w:cs="Courier New"/>
          <w:b/>
          <w:bCs/>
        </w:rPr>
        <w:t>()</w:t>
      </w:r>
      <w:r w:rsidRPr="00943905">
        <w:rPr>
          <w:b/>
          <w:bCs/>
        </w:rPr>
        <w:t>c</w:t>
      </w:r>
      <w:r w:rsidR="00DD5CD4">
        <w:rPr>
          <w:b/>
          <w:bCs/>
        </w:rPr>
        <w:t>ùng c</w:t>
      </w:r>
      <w:r w:rsidRPr="00943905">
        <w:rPr>
          <w:b/>
          <w:bCs/>
        </w:rPr>
        <w:t>ác yêu cầu sau</w:t>
      </w:r>
    </w:p>
    <w:p w14:paraId="7996E2CA" w14:textId="4155F9B5" w:rsidR="00DD5CD4" w:rsidRDefault="00DD5CD4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Ứng dụng hỗ trợ login/logout cho người dùng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Yêu cầu </w:t>
      </w:r>
    </w:p>
    <w:p w14:paraId="6202BB23" w14:textId="7D3017C3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Mỗi cửa sở client chỉ đăng nhập được 1 tài khoản</w:t>
      </w:r>
    </w:p>
    <w:p w14:paraId="4A0E1B42" w14:textId="3BE1A68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Mỗi tài khoản có thể đăng nhập được trên </w:t>
      </w:r>
      <w:r w:rsidR="00941382">
        <w:t>1</w:t>
      </w:r>
      <w:r>
        <w:t xml:space="preserve"> cửa sổ</w:t>
      </w:r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Nếu đăng nhập sai quá 3 lần, tài khoản bị khóa</w:t>
      </w:r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Tài khoản người dùng lưu trên file văn bản account.txt, mỗi dòng một tài khoản dạng:  </w:t>
      </w:r>
      <w:r w:rsidRPr="00522229">
        <w:t>UserID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0: account bị khóa</w:t>
      </w:r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1: account hoạt động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015CB0B3" w14:textId="77777777" w:rsidR="00522229" w:rsidRPr="00E915CB" w:rsidRDefault="00522229" w:rsidP="00E915CB">
      <w:pPr>
        <w:pStyle w:val="Default"/>
      </w:pPr>
    </w:p>
    <w:sectPr w:rsidR="00522229" w:rsidRPr="00E9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CCE65" w14:textId="77777777" w:rsidR="003F3513" w:rsidRDefault="003F3513" w:rsidP="006400AD">
      <w:pPr>
        <w:spacing w:after="0" w:line="240" w:lineRule="auto"/>
      </w:pPr>
      <w:r>
        <w:separator/>
      </w:r>
    </w:p>
  </w:endnote>
  <w:endnote w:type="continuationSeparator" w:id="0">
    <w:p w14:paraId="1382CCCD" w14:textId="77777777" w:rsidR="003F3513" w:rsidRDefault="003F3513" w:rsidP="00640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091E4" w14:textId="77777777" w:rsidR="003F3513" w:rsidRDefault="003F3513" w:rsidP="006400AD">
      <w:pPr>
        <w:spacing w:after="0" w:line="240" w:lineRule="auto"/>
      </w:pPr>
      <w:r>
        <w:separator/>
      </w:r>
    </w:p>
  </w:footnote>
  <w:footnote w:type="continuationSeparator" w:id="0">
    <w:p w14:paraId="4B175306" w14:textId="77777777" w:rsidR="003F3513" w:rsidRDefault="003F3513" w:rsidP="00640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352825">
    <w:abstractNumId w:val="2"/>
  </w:num>
  <w:num w:numId="2" w16cid:durableId="104154962">
    <w:abstractNumId w:val="1"/>
  </w:num>
  <w:num w:numId="3" w16cid:durableId="786432037">
    <w:abstractNumId w:val="3"/>
  </w:num>
  <w:num w:numId="4" w16cid:durableId="94712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W0MDAzNjWzMDNU0lEKTi0uzszPAykwrAUAPu64OSwAAAA="/>
  </w:docVars>
  <w:rsids>
    <w:rsidRoot w:val="00E7329B"/>
    <w:rsid w:val="002D78BF"/>
    <w:rsid w:val="003F3513"/>
    <w:rsid w:val="00462B02"/>
    <w:rsid w:val="00470E1E"/>
    <w:rsid w:val="0050395E"/>
    <w:rsid w:val="00522229"/>
    <w:rsid w:val="00577F46"/>
    <w:rsid w:val="00590B45"/>
    <w:rsid w:val="005D1B54"/>
    <w:rsid w:val="006400AD"/>
    <w:rsid w:val="007736CB"/>
    <w:rsid w:val="007842DD"/>
    <w:rsid w:val="007A7B10"/>
    <w:rsid w:val="007E21C7"/>
    <w:rsid w:val="007F3699"/>
    <w:rsid w:val="0088466B"/>
    <w:rsid w:val="008D4D7A"/>
    <w:rsid w:val="00920B56"/>
    <w:rsid w:val="00941382"/>
    <w:rsid w:val="00943905"/>
    <w:rsid w:val="00A14692"/>
    <w:rsid w:val="00A33373"/>
    <w:rsid w:val="00CB3103"/>
    <w:rsid w:val="00D34E23"/>
    <w:rsid w:val="00D955A4"/>
    <w:rsid w:val="00DC2A23"/>
    <w:rsid w:val="00DD5CD4"/>
    <w:rsid w:val="00E7329B"/>
    <w:rsid w:val="00E915CB"/>
    <w:rsid w:val="00EA1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0AD"/>
  </w:style>
  <w:style w:type="paragraph" w:styleId="Footer">
    <w:name w:val="footer"/>
    <w:basedOn w:val="Normal"/>
    <w:link w:val="Foot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5" ma:contentTypeDescription="Create a new document." ma:contentTypeScope="" ma:versionID="2975e889fba2c07e955d4e14e77ce13b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bdfc081de8f846b61809b502854b0ee0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88D683-1741-4947-97CE-C20983BF79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BBE660-B5AC-4CC3-A5FF-22AF7926C037}"/>
</file>

<file path=customXml/itemProps3.xml><?xml version="1.0" encoding="utf-8"?>
<ds:datastoreItem xmlns:ds="http://schemas.openxmlformats.org/officeDocument/2006/customXml" ds:itemID="{63ADCEAB-C7BC-475A-90BF-7BF15B1B109D}"/>
</file>

<file path=customXml/itemProps4.xml><?xml version="1.0" encoding="utf-8"?>
<ds:datastoreItem xmlns:ds="http://schemas.openxmlformats.org/officeDocument/2006/customXml" ds:itemID="{75FF151F-E4D9-4DD6-9B96-0F16F0317EA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9</cp:revision>
  <cp:lastPrinted>2019-09-30T23:15:00Z</cp:lastPrinted>
  <dcterms:created xsi:type="dcterms:W3CDTF">2019-10-07T22:39:00Z</dcterms:created>
  <dcterms:modified xsi:type="dcterms:W3CDTF">2023-05-19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